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X9c79966ccf467bad849ac1a6305eb56c0eae179"/>
    <w:p>
      <w:pPr>
        <w:pStyle w:val="Heading1"/>
      </w:pPr>
      <w:r>
        <w:t xml:space="preserve">Lesson 5: Represent Data in Scaled Bar Graph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, 3.MD.B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data using scaled bar grap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a scaled bar graph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reate a scaled bar graph.</w:t>
      </w:r>
    </w:p>
    <w:p>
      <w:pPr>
        <w:pStyle w:val="BodyText"/>
      </w:pPr>
      <w:r>
        <w:t xml:space="preserve">In a previous lesson, students collected categorical class data and learned how to create a scaled picture graph. Students now make connections between scaled picture graphs and scaled bar graphs, and expand the idea of a scale that is more than one to bar graphs. In this lesson students choose a scale of 2 or 5 for their bar graph.</w:t>
      </w:r>
    </w:p>
    <w:p>
      <w:pPr>
        <w:pStyle w:val="BodyText"/>
      </w:pPr>
      <w:r>
        <w:rPr>
          <w:bCs/>
          <w:b/>
        </w:rPr>
        <w:t xml:space="preserve">Math Community</w:t>
      </w:r>
    </w:p>
    <w:p>
      <w:pPr>
        <w:pStyle w:val="BodyText"/>
      </w:pPr>
      <w:r>
        <w:t xml:space="preserve">Tell students that, at the end of the lesson, they will be asked to identify specific examples of norms they experienced as they did math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Based on students’ prior work with scaled picture graphs, what strategy did you anticipate today? What strategy did you not anticipate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omplete a Scaled Bar Graph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Students visiting the zoo were asked, “What is your favorite animal at the zoo?”</w:t>
      </w:r>
    </w:p>
    <w:p>
      <w:pPr>
        <w:pStyle w:val="BodyText"/>
      </w:pPr>
      <w:r>
        <w:t xml:space="preserve">Their responses are shown in this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tud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ph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Use the data in the table to complete the scaled bar graph.</w:t>
      </w:r>
    </w:p>
    <w:p>
      <w:pPr>
        <w:pStyle w:val="BodyText"/>
      </w:pPr>
      <w:r>
        <w:drawing>
          <wp:inline>
            <wp:extent cx="2861449" cy="3160293"/>
            <wp:effectExtent b="0" l="0" r="0" t="0"/>
            <wp:docPr descr="Bar graph. Favorite Animals at the Zoo. Vertical axis labeled number of students from 0 to 25 by 5s. Horizontal axis labeled type of animal: elephant, tiger, giraffe, otter. Height of bar: elephant, 17. tiger, no bar. giraffe, 14. otter, no bar." title="" id="46" name="Picture"/>
            <a:graphic>
              <a:graphicData uri="http://schemas.openxmlformats.org/drawingml/2006/picture">
                <pic:pic>
                  <pic:nvPicPr>
                    <pic:cNvPr descr="/app/tmp/embedder-1671019939.8617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6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tudent bar graphs should show 10 students chose tigers and 4 students chose otters.</w:t>
      </w:r>
    </w:p>
    <w:p>
      <w:pPr>
        <w:pStyle w:val="BodyText"/>
      </w:pPr>
      <w:r>
        <w:drawing>
          <wp:inline>
            <wp:extent cx="2861449" cy="2703068"/>
            <wp:effectExtent b="0" l="0" r="0" t="0"/>
            <wp:docPr descr="Bar graph." title="" id="50" name="Picture"/>
            <a:graphic>
              <a:graphicData uri="http://schemas.openxmlformats.org/drawingml/2006/picture">
                <pic:pic>
                  <pic:nvPicPr>
                    <pic:cNvPr descr="/app/tmp/embedder-1671019939.948237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27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2:20Z</dcterms:created>
  <dcterms:modified xsi:type="dcterms:W3CDTF">2022-12-14T12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o33TVJih6leZISG/mvXfGcd6PYFmRn1haMAAYqN1qSPnKEWcFyQ2CdMQxKnYM1yHQOJcycOXxTnGlwciU0Bw==</vt:lpwstr>
  </property>
</Properties>
</file>